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2D29" w:rsidRDefault="00150138">
      <w:r>
        <w:t>Creating Project:</w:t>
      </w:r>
    </w:p>
    <w:p w:rsidR="00150138" w:rsidRDefault="00150138">
      <w:proofErr w:type="spellStart"/>
      <w:proofErr w:type="gramStart"/>
      <w:r>
        <w:t>npx</w:t>
      </w:r>
      <w:proofErr w:type="spellEnd"/>
      <w:proofErr w:type="gramEnd"/>
      <w:r>
        <w:t xml:space="preserve"> create-react-app admin-dashboard-react</w:t>
      </w:r>
      <w:bookmarkStart w:id="0" w:name="_GoBack"/>
      <w:bookmarkEnd w:id="0"/>
    </w:p>
    <w:p w:rsidR="00150138" w:rsidRDefault="00150138">
      <w:r>
        <w:t>Dependencies</w:t>
      </w:r>
    </w:p>
    <w:p w:rsidR="00150138" w:rsidRDefault="00150138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core</w:t>
      </w:r>
    </w:p>
    <w:p w:rsidR="00150138" w:rsidRDefault="00150138" w:rsidP="00150138">
      <w:proofErr w:type="gramStart"/>
      <w:r>
        <w:t>yarn</w:t>
      </w:r>
      <w:proofErr w:type="gramEnd"/>
      <w:r>
        <w:t xml:space="preserve"> </w:t>
      </w:r>
      <w:r>
        <w:t>add @material-</w:t>
      </w:r>
      <w:proofErr w:type="spellStart"/>
      <w:r>
        <w:t>ui</w:t>
      </w:r>
      <w:proofErr w:type="spellEnd"/>
      <w:r>
        <w:t>/icons</w:t>
      </w:r>
    </w:p>
    <w:p w:rsidR="00150138" w:rsidRDefault="00150138"/>
    <w:sectPr w:rsidR="00150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NDM2MzQ1NDQ0MTBR0lEKTi0uzszPAykwrAUAoPNJHywAAAA="/>
  </w:docVars>
  <w:rsids>
    <w:rsidRoot w:val="00B47B2C"/>
    <w:rsid w:val="00150138"/>
    <w:rsid w:val="00B47B2C"/>
    <w:rsid w:val="00B52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E4F1FD-39AE-4B82-8837-81F7F65E8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</Words>
  <Characters>111</Characters>
  <Application>Microsoft Office Word</Application>
  <DocSecurity>0</DocSecurity>
  <Lines>1</Lines>
  <Paragraphs>1</Paragraphs>
  <ScaleCrop>false</ScaleCrop>
  <Company/>
  <LinksUpToDate>false</LinksUpToDate>
  <CharactersWithSpaces>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09-25T04:05:00Z</dcterms:created>
  <dcterms:modified xsi:type="dcterms:W3CDTF">2021-09-25T04:09:00Z</dcterms:modified>
</cp:coreProperties>
</file>